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09B1BE" w14:textId="131150A7" w:rsidR="009D5418" w:rsidRPr="00FD65FA" w:rsidRDefault="00362B0A">
      <w:pPr>
        <w:rPr>
          <w:b/>
          <w:bCs/>
          <w:sz w:val="24"/>
          <w:szCs w:val="28"/>
        </w:rPr>
      </w:pPr>
      <w:r w:rsidRPr="00FD65FA">
        <w:rPr>
          <w:b/>
          <w:bCs/>
          <w:sz w:val="24"/>
          <w:szCs w:val="28"/>
        </w:rPr>
        <w:t>Index.html</w:t>
      </w:r>
    </w:p>
    <w:p w14:paraId="1A4FC294" w14:textId="57118737" w:rsidR="00362B0A" w:rsidRDefault="00362B0A">
      <w:r>
        <w:t xml:space="preserve">This page is an index page. It contains navigation bar, introduction, self-photo and personal contact information. </w:t>
      </w:r>
    </w:p>
    <w:p w14:paraId="02B06741" w14:textId="77777777" w:rsidR="00D945AB" w:rsidRDefault="00831720">
      <w:r>
        <w:t>First, t</w:t>
      </w:r>
      <w:r w:rsidR="0008319F">
        <w:t>he whole page uses absolute position</w:t>
      </w:r>
      <w:r w:rsidR="00D945AB" w:rsidRPr="001202EE">
        <w:rPr>
          <w:b/>
          <w:bCs/>
        </w:rPr>
        <w:t xml:space="preserve"> (CSS: line 9, line 30, line 88, line 101, line 102, line 133, line 151)</w:t>
      </w:r>
      <w:r w:rsidR="0008319F" w:rsidRPr="001202EE">
        <w:rPr>
          <w:b/>
          <w:bCs/>
        </w:rPr>
        <w:t xml:space="preserve"> </w:t>
      </w:r>
      <w:r w:rsidR="0008319F">
        <w:t xml:space="preserve">because it is </w:t>
      </w:r>
      <w:r w:rsidR="0008319F" w:rsidRPr="0008319F">
        <w:t xml:space="preserve">terrible-looking </w:t>
      </w:r>
      <w:r w:rsidR="0008319F">
        <w:t xml:space="preserve">after the background being compressed. </w:t>
      </w:r>
    </w:p>
    <w:p w14:paraId="796F25AE" w14:textId="77777777" w:rsidR="00D945AB" w:rsidRDefault="00831720">
      <w:r>
        <w:t>Second, a</w:t>
      </w:r>
      <w:r w:rsidR="00362B0A">
        <w:t>s for navigation bar</w:t>
      </w:r>
      <w:r w:rsidR="00D945AB">
        <w:t xml:space="preserve"> </w:t>
      </w:r>
      <w:r w:rsidR="00D945AB" w:rsidRPr="001202EE">
        <w:rPr>
          <w:b/>
          <w:bCs/>
        </w:rPr>
        <w:t>(html: line 37 to line 48; CSS line 7 to line 58)</w:t>
      </w:r>
      <w:r w:rsidR="00362B0A" w:rsidRPr="001202EE">
        <w:rPr>
          <w:b/>
          <w:bCs/>
        </w:rPr>
        <w:t>,</w:t>
      </w:r>
      <w:r w:rsidR="00362B0A">
        <w:t xml:space="preserve"> I try to </w:t>
      </w:r>
      <w:r w:rsidR="0008319F">
        <w:t xml:space="preserve">use a button instead of word, and the content appears </w:t>
      </w:r>
      <w:r>
        <w:t>after</w:t>
      </w:r>
      <w:r w:rsidR="0008319F">
        <w:t xml:space="preserve"> hovering, which enables the pages to be concise. </w:t>
      </w:r>
    </w:p>
    <w:p w14:paraId="71B88176" w14:textId="77777777" w:rsidR="00D945AB" w:rsidRDefault="00831720">
      <w:r>
        <w:t>Third, t</w:t>
      </w:r>
      <w:r w:rsidR="0008319F">
        <w:t>o make the self-photo more adaptable to the entire page style, I set “</w:t>
      </w:r>
      <w:r w:rsidR="0008319F" w:rsidRPr="0008319F">
        <w:t>border-radius: 90%</w:t>
      </w:r>
      <w:r w:rsidR="0008319F">
        <w:t>”</w:t>
      </w:r>
      <w:r w:rsidR="00D945AB">
        <w:t xml:space="preserve"> </w:t>
      </w:r>
      <w:r w:rsidR="00D945AB" w:rsidRPr="001202EE">
        <w:rPr>
          <w:b/>
          <w:bCs/>
        </w:rPr>
        <w:t>(CSS: line 88 to line 94)</w:t>
      </w:r>
      <w:r w:rsidR="0008319F" w:rsidRPr="001202EE">
        <w:rPr>
          <w:b/>
          <w:bCs/>
        </w:rPr>
        <w:t>.</w:t>
      </w:r>
      <w:r w:rsidR="0008319F">
        <w:t xml:space="preserve"> </w:t>
      </w:r>
    </w:p>
    <w:p w14:paraId="54240D6A" w14:textId="77777777" w:rsidR="00D945AB" w:rsidRDefault="00831720">
      <w:r>
        <w:t xml:space="preserve">Fifth, </w:t>
      </w:r>
      <w:proofErr w:type="spellStart"/>
      <w:r w:rsidR="0008319F">
        <w:t>Wechat</w:t>
      </w:r>
      <w:proofErr w:type="spellEnd"/>
      <w:r w:rsidR="0008319F">
        <w:t xml:space="preserve"> QR-code will appear</w:t>
      </w:r>
      <w:r>
        <w:t xml:space="preserve"> after </w:t>
      </w:r>
      <w:r w:rsidR="0008319F">
        <w:t xml:space="preserve">hovering on the </w:t>
      </w:r>
      <w:proofErr w:type="spellStart"/>
      <w:r>
        <w:t>W</w:t>
      </w:r>
      <w:r w:rsidR="0008319F">
        <w:t>echat</w:t>
      </w:r>
      <w:proofErr w:type="spellEnd"/>
      <w:r>
        <w:t xml:space="preserve"> icon</w:t>
      </w:r>
      <w:r w:rsidR="00D945AB">
        <w:t xml:space="preserve"> </w:t>
      </w:r>
      <w:r w:rsidR="00D945AB" w:rsidRPr="001202EE">
        <w:rPr>
          <w:b/>
          <w:bCs/>
        </w:rPr>
        <w:t>(CSS: line 144 to line165)</w:t>
      </w:r>
      <w:r>
        <w:t xml:space="preserve">. Before it appearing, I set height and width of code as 0 px. When hovering, the height and width are set as 300px, and introduce” transition” to set time. </w:t>
      </w:r>
    </w:p>
    <w:p w14:paraId="567D1BDA" w14:textId="73CFBE06" w:rsidR="00362B0A" w:rsidRDefault="00831720">
      <w:r>
        <w:t>Sixth, a line will appear after hovering. It is realized by setting transform</w:t>
      </w:r>
      <w:r w:rsidR="00C676EB">
        <w:t xml:space="preserve"> </w:t>
      </w:r>
      <w:r w:rsidR="00D945AB" w:rsidRPr="001202EE">
        <w:rPr>
          <w:b/>
          <w:bCs/>
        </w:rPr>
        <w:t>(CSS: line 95 to line 124)</w:t>
      </w:r>
      <w:r>
        <w:t xml:space="preserve">. Before hovering, set” transform: </w:t>
      </w:r>
      <w:proofErr w:type="spellStart"/>
      <w:r>
        <w:t>scaleX</w:t>
      </w:r>
      <w:proofErr w:type="spellEnd"/>
      <w:r>
        <w:t xml:space="preserve"> (0)”, which will make line disappear. After hovering, </w:t>
      </w:r>
      <w:r w:rsidR="00A1768B">
        <w:t xml:space="preserve">setting “translate </w:t>
      </w:r>
      <w:r w:rsidR="00A1768B">
        <w:rPr>
          <w:rFonts w:hint="eastAsia"/>
        </w:rPr>
        <w:t>(</w:t>
      </w:r>
      <w:r w:rsidR="00A1768B">
        <w:t xml:space="preserve"> -50%, -50%). The line will extend to two side.</w:t>
      </w:r>
    </w:p>
    <w:p w14:paraId="5270B31B" w14:textId="2800BD22" w:rsidR="00A1768B" w:rsidRDefault="00A1768B">
      <w:r>
        <w:t xml:space="preserve">All of the operation is set to make the page more dynamic and </w:t>
      </w:r>
      <w:r w:rsidRPr="00A1768B">
        <w:t>concise</w:t>
      </w:r>
      <w:r>
        <w:t>.</w:t>
      </w:r>
    </w:p>
    <w:p w14:paraId="3F64774D" w14:textId="0C41966C" w:rsidR="00A1768B" w:rsidRDefault="00A1768B"/>
    <w:p w14:paraId="4B3471B8" w14:textId="3652C736" w:rsidR="00A1768B" w:rsidRDefault="006D194B">
      <w:r w:rsidRPr="00FD65FA">
        <w:rPr>
          <w:b/>
          <w:bCs/>
          <w:sz w:val="24"/>
          <w:szCs w:val="28"/>
        </w:rPr>
        <w:t>A</w:t>
      </w:r>
      <w:r w:rsidR="00A1768B" w:rsidRPr="00FD65FA">
        <w:rPr>
          <w:b/>
          <w:bCs/>
          <w:sz w:val="24"/>
          <w:szCs w:val="28"/>
        </w:rPr>
        <w:t>bout me.html</w:t>
      </w:r>
    </w:p>
    <w:p w14:paraId="0EC8A2D4" w14:textId="03B9EFD5" w:rsidR="00A1768B" w:rsidRDefault="00A1768B">
      <w:r>
        <w:rPr>
          <w:rFonts w:hint="eastAsia"/>
        </w:rPr>
        <w:t>T</w:t>
      </w:r>
      <w:r>
        <w:t>his page is to generally introduce myself. It contains navigation bar, table and list</w:t>
      </w:r>
      <w:r w:rsidR="00C676EB">
        <w:t>.</w:t>
      </w:r>
    </w:p>
    <w:p w14:paraId="5607910E" w14:textId="41146324" w:rsidR="00A1768B" w:rsidRDefault="00A1768B">
      <w:r>
        <w:t xml:space="preserve">First, I use a table </w:t>
      </w:r>
      <w:r w:rsidR="00C676EB" w:rsidRPr="001202EE">
        <w:rPr>
          <w:b/>
          <w:bCs/>
        </w:rPr>
        <w:t>(CSS: line 94 to line 98; html: line 40 to line 70)</w:t>
      </w:r>
      <w:r w:rsidR="00C676EB">
        <w:t xml:space="preserve"> </w:t>
      </w:r>
      <w:r>
        <w:t xml:space="preserve">to introduce general personal information. The reason is </w:t>
      </w:r>
      <w:r w:rsidR="00C676EB">
        <w:t xml:space="preserve">that </w:t>
      </w:r>
      <w:r>
        <w:t xml:space="preserve">the table will align the information. </w:t>
      </w:r>
      <w:r w:rsidR="00C676EB">
        <w:t>And I set “border-collapse: collapse; border: 1px solid</w:t>
      </w:r>
      <w:r w:rsidR="00C676EB">
        <w:rPr>
          <w:rFonts w:hint="eastAsia"/>
        </w:rPr>
        <w:t xml:space="preserve">“ </w:t>
      </w:r>
      <w:r w:rsidR="00C676EB">
        <w:t xml:space="preserve">to make table invisible. </w:t>
      </w:r>
      <w:r>
        <w:t xml:space="preserve">I also use list to introduce the rest information. </w:t>
      </w:r>
    </w:p>
    <w:p w14:paraId="38DF41B9" w14:textId="53AB315E" w:rsidR="00A1768B" w:rsidRDefault="00A1768B">
      <w:r>
        <w:t>Second, to make the boxes display a sense of</w:t>
      </w:r>
      <w:r w:rsidRPr="00A1768B">
        <w:t xml:space="preserve"> stereo</w:t>
      </w:r>
      <w:r w:rsidR="00C676EB">
        <w:t xml:space="preserve"> </w:t>
      </w:r>
      <w:r w:rsidR="00C676EB" w:rsidRPr="001202EE">
        <w:rPr>
          <w:b/>
          <w:bCs/>
        </w:rPr>
        <w:t>(CSS: like line 100 to line 115)</w:t>
      </w:r>
      <w:r w:rsidR="00C676EB">
        <w:t xml:space="preserve">, </w:t>
      </w:r>
      <w:r>
        <w:t>I set “</w:t>
      </w:r>
      <w:r w:rsidRPr="00A1768B">
        <w:t xml:space="preserve">box-shadow: 20px 8px 16px 10px </w:t>
      </w:r>
      <w:proofErr w:type="spellStart"/>
      <w:r w:rsidRPr="00A1768B">
        <w:t>rgba</w:t>
      </w:r>
      <w:proofErr w:type="spellEnd"/>
      <w:r w:rsidR="00F467AF">
        <w:t xml:space="preserve"> </w:t>
      </w:r>
      <w:r w:rsidRPr="00A1768B">
        <w:t>(1,0,0,0.5)</w:t>
      </w:r>
      <w:r>
        <w:t xml:space="preserve">”. The idea is </w:t>
      </w:r>
      <w:r w:rsidR="00F467AF">
        <w:t xml:space="preserve">the same as navigation bar. In addition, I set </w:t>
      </w:r>
      <w:r w:rsidR="00F467AF">
        <w:rPr>
          <w:rFonts w:hint="eastAsia"/>
        </w:rPr>
        <w:t>“</w:t>
      </w:r>
      <w:r w:rsidR="00F467AF">
        <w:t xml:space="preserve">float” and relative position to make boxes overlay one by one, setting color at the same time, enabling the entirety to be more beautiful. </w:t>
      </w:r>
    </w:p>
    <w:p w14:paraId="7FEF86FB" w14:textId="29FECA34" w:rsidR="00F467AF" w:rsidRDefault="00F467AF">
      <w:r>
        <w:t xml:space="preserve">Third, this page is responsive design. I set width as </w:t>
      </w:r>
      <w:r>
        <w:rPr>
          <w:rFonts w:hint="eastAsia"/>
        </w:rPr>
        <w:t>%</w:t>
      </w:r>
      <w:r>
        <w:t xml:space="preserve">. I also set the min-width, which could make the page more suitable to the windows. </w:t>
      </w:r>
    </w:p>
    <w:p w14:paraId="2EA0042F" w14:textId="248DCE5C" w:rsidR="00F467AF" w:rsidRDefault="00F467AF"/>
    <w:p w14:paraId="6F326FD1" w14:textId="1CB72B74" w:rsidR="00F467AF" w:rsidRPr="00FD65FA" w:rsidRDefault="00F467AF">
      <w:pPr>
        <w:rPr>
          <w:b/>
          <w:bCs/>
          <w:sz w:val="24"/>
          <w:szCs w:val="28"/>
        </w:rPr>
      </w:pPr>
      <w:r w:rsidRPr="00FD65FA">
        <w:rPr>
          <w:b/>
          <w:bCs/>
          <w:sz w:val="24"/>
          <w:szCs w:val="28"/>
        </w:rPr>
        <w:t>Life story.html</w:t>
      </w:r>
    </w:p>
    <w:p w14:paraId="07CA75C6" w14:textId="2AACC3D9" w:rsidR="00F467AF" w:rsidRDefault="00F467AF">
      <w:r>
        <w:t>This page is to introduce my education and work background and some personal opinion.</w:t>
      </w:r>
      <w:r>
        <w:rPr>
          <w:rFonts w:hint="eastAsia"/>
        </w:rPr>
        <w:t xml:space="preserve"> </w:t>
      </w:r>
      <w:r>
        <w:t xml:space="preserve">It contains navigation bar, float picture and float boxes. </w:t>
      </w:r>
    </w:p>
    <w:p w14:paraId="40E23359" w14:textId="0F67B365" w:rsidR="00610998" w:rsidRDefault="00610998">
      <w:r>
        <w:t xml:space="preserve">I use the same method of “about me. </w:t>
      </w:r>
      <w:r w:rsidR="00C676EB">
        <w:t>h</w:t>
      </w:r>
      <w:r>
        <w:t>tml”, but the margin-right/left of the boxed is much bigger</w:t>
      </w:r>
      <w:r w:rsidR="00C676EB">
        <w:t xml:space="preserve"> </w:t>
      </w:r>
      <w:r w:rsidR="00C676EB" w:rsidRPr="001202EE">
        <w:rPr>
          <w:b/>
          <w:bCs/>
        </w:rPr>
        <w:t>(CSS: line 56 to line 77)</w:t>
      </w:r>
      <w:r>
        <w:t>. With the property of “float”, the boxes look stagger.</w:t>
      </w:r>
    </w:p>
    <w:p w14:paraId="309A4E7F" w14:textId="21B71A65" w:rsidR="00610998" w:rsidRDefault="00610998">
      <w:r>
        <w:t>I set some external link to my company name. If the readers want to know more about of the company, they can click them</w:t>
      </w:r>
      <w:r w:rsidR="00C676EB">
        <w:t xml:space="preserve"> </w:t>
      </w:r>
      <w:r w:rsidR="00C676EB" w:rsidRPr="001202EE">
        <w:rPr>
          <w:b/>
          <w:bCs/>
        </w:rPr>
        <w:t>(html: line: 51)</w:t>
      </w:r>
      <w:r w:rsidR="00C676EB">
        <w:t>.</w:t>
      </w:r>
    </w:p>
    <w:p w14:paraId="1D9CD46B" w14:textId="20EA02D3" w:rsidR="00F467AF" w:rsidRDefault="00F467AF"/>
    <w:p w14:paraId="4C7B174B" w14:textId="657DBD7C" w:rsidR="00610998" w:rsidRPr="00FD65FA" w:rsidRDefault="00610998">
      <w:pPr>
        <w:rPr>
          <w:b/>
          <w:bCs/>
          <w:sz w:val="24"/>
          <w:szCs w:val="28"/>
        </w:rPr>
      </w:pPr>
      <w:r w:rsidRPr="00FD65FA">
        <w:rPr>
          <w:b/>
          <w:bCs/>
          <w:sz w:val="24"/>
          <w:szCs w:val="28"/>
        </w:rPr>
        <w:t>Gallery.html</w:t>
      </w:r>
    </w:p>
    <w:p w14:paraId="23DB212E" w14:textId="276D9E64" w:rsidR="00610998" w:rsidRDefault="00610998">
      <w:r>
        <w:lastRenderedPageBreak/>
        <w:t xml:space="preserve">This is the most difficult page I have made. It contains navigation bar and I lot of picture with word introduction. </w:t>
      </w:r>
      <w:r w:rsidR="000D270D">
        <w:t>All of the photos are taken by myself.</w:t>
      </w:r>
    </w:p>
    <w:p w14:paraId="71D677C6" w14:textId="726E518E" w:rsidR="00C676EB" w:rsidRDefault="00C676EB">
      <w:r>
        <w:t>First, t</w:t>
      </w:r>
      <w:r w:rsidR="00610998">
        <w:t xml:space="preserve">he </w:t>
      </w:r>
      <w:r w:rsidR="00610998" w:rsidRPr="00610998">
        <w:t>characteristic</w:t>
      </w:r>
      <w:r w:rsidR="00610998">
        <w:t xml:space="preserve"> of this page is that </w:t>
      </w:r>
      <w:r w:rsidR="000D270D">
        <w:t>the picture can automatically arrange according to the windows size and the picture could always align. To realize this function, I set “display: flex, flex-wrap: wrap”</w:t>
      </w:r>
      <w:r>
        <w:t xml:space="preserve"> (</w:t>
      </w:r>
      <w:r w:rsidRPr="001202EE">
        <w:rPr>
          <w:b/>
          <w:bCs/>
        </w:rPr>
        <w:t>CSS: line 27 to line 33)</w:t>
      </w:r>
      <w:r w:rsidR="000D270D">
        <w:t>, which enables photos change the line. The images are set”</w:t>
      </w:r>
      <w:r w:rsidR="00AF4F11">
        <w:t xml:space="preserve"> </w:t>
      </w:r>
      <w:r w:rsidR="000D270D">
        <w:t>flex-grow:1”</w:t>
      </w:r>
      <w:r w:rsidR="00CA17FE">
        <w:t xml:space="preserve"> </w:t>
      </w:r>
      <w:r w:rsidRPr="001202EE">
        <w:rPr>
          <w:b/>
          <w:bCs/>
        </w:rPr>
        <w:t>(CSS: line 34 to line 40)</w:t>
      </w:r>
      <w:r w:rsidR="000D270D">
        <w:t xml:space="preserve"> to make every line align.</w:t>
      </w:r>
    </w:p>
    <w:p w14:paraId="010701F7" w14:textId="420870B1" w:rsidR="00AF4F11" w:rsidRDefault="00C676EB">
      <w:r>
        <w:t>Second,</w:t>
      </w:r>
      <w:r w:rsidR="000D270D">
        <w:t xml:space="preserve"> </w:t>
      </w:r>
      <w:r>
        <w:t>t</w:t>
      </w:r>
      <w:r w:rsidR="00AF4F11">
        <w:t xml:space="preserve">o make the word introduction, I set after </w:t>
      </w:r>
      <w:proofErr w:type="spellStart"/>
      <w:r w:rsidR="00AF4F11">
        <w:t>attrs</w:t>
      </w:r>
      <w:proofErr w:type="spellEnd"/>
      <w:r w:rsidR="00AF4F11">
        <w:t>. “Transform: translate (</w:t>
      </w:r>
      <w:proofErr w:type="gramStart"/>
      <w:r w:rsidR="00AF4F11">
        <w:t>0,-</w:t>
      </w:r>
      <w:proofErr w:type="gramEnd"/>
      <w:r w:rsidR="00AF4F11">
        <w:t>100%) is set when hovering.</w:t>
      </w:r>
      <w:r w:rsidRPr="001202EE">
        <w:rPr>
          <w:b/>
          <w:bCs/>
        </w:rPr>
        <w:t>(CSS:</w:t>
      </w:r>
      <w:r w:rsidR="00CA17FE" w:rsidRPr="001202EE">
        <w:rPr>
          <w:b/>
          <w:bCs/>
        </w:rPr>
        <w:t xml:space="preserve"> </w:t>
      </w:r>
      <w:r w:rsidRPr="001202EE">
        <w:rPr>
          <w:b/>
          <w:bCs/>
        </w:rPr>
        <w:t xml:space="preserve">line 57 to line </w:t>
      </w:r>
      <w:r w:rsidR="00CA17FE" w:rsidRPr="001202EE">
        <w:rPr>
          <w:b/>
          <w:bCs/>
        </w:rPr>
        <w:t>81)</w:t>
      </w:r>
      <w:r w:rsidR="00CA17FE">
        <w:t xml:space="preserve">. I also set the time </w:t>
      </w:r>
      <w:r w:rsidR="001202EE">
        <w:t>and background-color to make it more beautiful.</w:t>
      </w:r>
    </w:p>
    <w:p w14:paraId="58D7FE4E" w14:textId="3C34A375" w:rsidR="001202EE" w:rsidRDefault="001202EE">
      <w:r>
        <w:rPr>
          <w:rFonts w:hint="eastAsia"/>
        </w:rPr>
        <w:t>T</w:t>
      </w:r>
      <w:r>
        <w:t>hird, this page is responsive, and the pictures are always responsive.</w:t>
      </w:r>
    </w:p>
    <w:p w14:paraId="6164231A" w14:textId="59A398AD" w:rsidR="00AF4F11" w:rsidRDefault="00AF4F11"/>
    <w:p w14:paraId="742504D4" w14:textId="05200563" w:rsidR="00AF4F11" w:rsidRPr="00FD65FA" w:rsidRDefault="00AF4F11">
      <w:pPr>
        <w:rPr>
          <w:b/>
          <w:bCs/>
          <w:sz w:val="24"/>
          <w:szCs w:val="28"/>
        </w:rPr>
      </w:pPr>
      <w:bookmarkStart w:id="0" w:name="_GoBack"/>
      <w:r w:rsidRPr="00FD65FA">
        <w:rPr>
          <w:rFonts w:hint="eastAsia"/>
          <w:b/>
          <w:bCs/>
          <w:sz w:val="24"/>
          <w:szCs w:val="28"/>
        </w:rPr>
        <w:t>H</w:t>
      </w:r>
      <w:r w:rsidRPr="00FD65FA">
        <w:rPr>
          <w:b/>
          <w:bCs/>
          <w:sz w:val="24"/>
          <w:szCs w:val="28"/>
        </w:rPr>
        <w:t>ometown</w:t>
      </w:r>
      <w:r w:rsidR="00FD65FA" w:rsidRPr="00FD65FA">
        <w:rPr>
          <w:rFonts w:hint="eastAsia"/>
          <w:b/>
          <w:bCs/>
          <w:sz w:val="24"/>
          <w:szCs w:val="28"/>
        </w:rPr>
        <w:t>.html</w:t>
      </w:r>
    </w:p>
    <w:bookmarkEnd w:id="0"/>
    <w:p w14:paraId="76FD4F42" w14:textId="6ED68DCF" w:rsidR="00AF4F11" w:rsidRDefault="00AF4F11">
      <w:r>
        <w:t>This page introduces my hometown. It contains</w:t>
      </w:r>
      <w:r w:rsidRPr="00AF4F11">
        <w:t xml:space="preserve"> </w:t>
      </w:r>
      <w:r>
        <w:t>navigation bar and video.</w:t>
      </w:r>
    </w:p>
    <w:p w14:paraId="5AAEB786" w14:textId="25C38A72" w:rsidR="006D194B" w:rsidRPr="001202EE" w:rsidRDefault="006D194B">
      <w:pPr>
        <w:rPr>
          <w:b/>
          <w:bCs/>
        </w:rPr>
      </w:pPr>
      <w:r>
        <w:t xml:space="preserve">First, </w:t>
      </w:r>
      <w:r w:rsidR="001202EE">
        <w:t>i</w:t>
      </w:r>
      <w:r w:rsidR="00AF4F11">
        <w:t xml:space="preserve">n this page, every image could be </w:t>
      </w:r>
      <w:r w:rsidRPr="00AF4F11">
        <w:t>blown-up</w:t>
      </w:r>
      <w:r w:rsidR="00AF4F11">
        <w:t xml:space="preserve"> after hovering. It is set </w:t>
      </w:r>
      <w:r>
        <w:t>“transform: scale (1.4)”</w:t>
      </w:r>
      <w:r w:rsidR="001202EE">
        <w:t xml:space="preserve"> </w:t>
      </w:r>
      <w:r w:rsidR="001202EE" w:rsidRPr="001202EE">
        <w:rPr>
          <w:b/>
          <w:bCs/>
        </w:rPr>
        <w:t>(CSS: line 133 to line 115).</w:t>
      </w:r>
    </w:p>
    <w:p w14:paraId="0E9CABEF" w14:textId="77777777" w:rsidR="001202EE" w:rsidRDefault="006D194B">
      <w:r>
        <w:t xml:space="preserve">To limited the size of the </w:t>
      </w:r>
      <w:r w:rsidRPr="00AF4F11">
        <w:t>blown-up</w:t>
      </w:r>
      <w:r>
        <w:t>, “overflow: hidden” is set to make sure that the picture will only in div size</w:t>
      </w:r>
      <w:r w:rsidR="001202EE">
        <w:t xml:space="preserve"> </w:t>
      </w:r>
      <w:r w:rsidR="001202EE" w:rsidRPr="001202EE">
        <w:rPr>
          <w:b/>
          <w:bCs/>
        </w:rPr>
        <w:t>(CSS: line 122 to line 127)</w:t>
      </w:r>
      <w:r>
        <w:t>.</w:t>
      </w:r>
      <w:r>
        <w:rPr>
          <w:rFonts w:hint="eastAsia"/>
        </w:rPr>
        <w:t xml:space="preserve"> </w:t>
      </w:r>
    </w:p>
    <w:p w14:paraId="2AEA3238" w14:textId="7925A023" w:rsidR="001202EE" w:rsidRPr="001202EE" w:rsidRDefault="006D194B">
      <w:pPr>
        <w:rPr>
          <w:b/>
          <w:bCs/>
        </w:rPr>
      </w:pPr>
      <w:r>
        <w:t xml:space="preserve">Second, the icons are set “inline-block” to make sure that all of the icons could arrange in the same line. </w:t>
      </w:r>
      <w:r w:rsidR="001202EE">
        <w:t xml:space="preserve">And I set filter and time at the same time to make the icon more dynamic </w:t>
      </w:r>
      <w:r w:rsidR="001202EE" w:rsidRPr="001202EE">
        <w:rPr>
          <w:b/>
          <w:bCs/>
        </w:rPr>
        <w:t>(CSS: line 43 to line 50).</w:t>
      </w:r>
    </w:p>
    <w:p w14:paraId="34835387" w14:textId="0570E2F2" w:rsidR="00AF4F11" w:rsidRPr="001202EE" w:rsidRDefault="006D194B">
      <w:pPr>
        <w:rPr>
          <w:b/>
          <w:bCs/>
        </w:rPr>
      </w:pPr>
      <w:r>
        <w:t>Video is introduced in this page using video tag.</w:t>
      </w:r>
      <w:r w:rsidR="001202EE">
        <w:t xml:space="preserve"> </w:t>
      </w:r>
      <w:r w:rsidR="001202EE" w:rsidRPr="001202EE">
        <w:rPr>
          <w:b/>
          <w:bCs/>
        </w:rPr>
        <w:t>(html: line 55 to line 57; CSS line 55 to line 59).</w:t>
      </w:r>
    </w:p>
    <w:p w14:paraId="56BF1BA7" w14:textId="2AFF954B" w:rsidR="001202EE" w:rsidRDefault="001202EE">
      <w:r>
        <w:t xml:space="preserve">The picture is set as “float” one by one </w:t>
      </w:r>
      <w:r w:rsidRPr="001202EE">
        <w:rPr>
          <w:b/>
          <w:bCs/>
        </w:rPr>
        <w:t>(line CSS: line 142 to line 148).</w:t>
      </w:r>
    </w:p>
    <w:p w14:paraId="2A0F22CF" w14:textId="77777777" w:rsidR="001202EE" w:rsidRPr="001202EE" w:rsidRDefault="001202EE"/>
    <w:sectPr w:rsidR="001202EE" w:rsidRPr="001202E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t7QwsjSyMDY1MjNW0lEKTi0uzszPAykwrgUAqtC+uywAAAA="/>
  </w:docVars>
  <w:rsids>
    <w:rsidRoot w:val="00F42937"/>
    <w:rsid w:val="0008319F"/>
    <w:rsid w:val="000D270D"/>
    <w:rsid w:val="001202EE"/>
    <w:rsid w:val="00362B0A"/>
    <w:rsid w:val="00494B1A"/>
    <w:rsid w:val="00610998"/>
    <w:rsid w:val="006D194B"/>
    <w:rsid w:val="00831720"/>
    <w:rsid w:val="009D5418"/>
    <w:rsid w:val="00A1768B"/>
    <w:rsid w:val="00AF4F11"/>
    <w:rsid w:val="00C676EB"/>
    <w:rsid w:val="00CA17FE"/>
    <w:rsid w:val="00D945AB"/>
    <w:rsid w:val="00F42937"/>
    <w:rsid w:val="00F467AF"/>
    <w:rsid w:val="00FD6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132E0"/>
  <w15:chartTrackingRefBased/>
  <w15:docId w15:val="{F1974971-6B09-43A6-86E6-7BC03AA41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67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2</Pages>
  <Words>621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博韬</dc:creator>
  <cp:keywords/>
  <dc:description/>
  <cp:lastModifiedBy>王 博韬</cp:lastModifiedBy>
  <cp:revision>4</cp:revision>
  <dcterms:created xsi:type="dcterms:W3CDTF">2019-10-06T23:57:00Z</dcterms:created>
  <dcterms:modified xsi:type="dcterms:W3CDTF">2019-10-07T12:46:00Z</dcterms:modified>
</cp:coreProperties>
</file>